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373E2" w14:textId="77777777" w:rsidR="00F04ADF" w:rsidRDefault="00000000">
      <w:pPr>
        <w:pStyle w:val="Title"/>
      </w:pPr>
      <w:r>
        <w:t>Coding_Challenge_DataWrangling</w:t>
      </w:r>
    </w:p>
    <w:p w14:paraId="2FC17101" w14:textId="77777777" w:rsidR="00F04ADF" w:rsidRDefault="00000000">
      <w:pPr>
        <w:pStyle w:val="Author"/>
      </w:pPr>
      <w:r>
        <w:t>Pankaj Gaonkar</w:t>
      </w:r>
    </w:p>
    <w:p w14:paraId="2B190D47" w14:textId="77777777" w:rsidR="00F04ADF" w:rsidRDefault="00000000">
      <w:pPr>
        <w:pStyle w:val="Date"/>
      </w:pPr>
      <w:r>
        <w:t>2025-03-20</w:t>
      </w:r>
    </w:p>
    <w:p w14:paraId="7B1F356E" w14:textId="77777777" w:rsidR="00F04ADF" w:rsidRDefault="00000000">
      <w:pPr>
        <w:pStyle w:val="Heading1"/>
      </w:pPr>
      <w:bookmarkStart w:id="0" w:name="coding-challenge-_-data-wrangling"/>
      <w:r>
        <w:t>Coding Challenge _ Data Wrangling</w:t>
      </w:r>
    </w:p>
    <w:p w14:paraId="7751B897" w14:textId="77777777" w:rsidR="00F04ADF" w:rsidRDefault="00000000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5236DF9" w14:textId="77777777" w:rsidR="00F04ADF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0B3E9957" w14:textId="77777777" w:rsidR="00F04ADF" w:rsidRDefault="00000000">
      <w:pPr>
        <w:pStyle w:val="SourceCode"/>
      </w:pPr>
      <w:r>
        <w:rPr>
          <w:rStyle w:val="VerbatimChar"/>
        </w:rPr>
        <w:t>## Warning: package 'purrr' was built under R version 4.4.2</w:t>
      </w:r>
    </w:p>
    <w:p w14:paraId="7B8D54B3" w14:textId="77777777" w:rsidR="00F04ADF" w:rsidRDefault="00000000">
      <w:pPr>
        <w:pStyle w:val="SourceCode"/>
      </w:pPr>
      <w:r>
        <w:rPr>
          <w:rStyle w:val="VerbatimChar"/>
        </w:rPr>
        <w:t>## Warning: package 'lubridate' was built under R version 4.4.2</w:t>
      </w:r>
    </w:p>
    <w:p w14:paraId="77F75CC5" w14:textId="77777777" w:rsidR="00F04ADF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7AEFA9C" w14:textId="77777777" w:rsidR="00F04ADF" w:rsidRDefault="00000000">
      <w:pPr>
        <w:pStyle w:val="Heading1"/>
      </w:pPr>
      <w:bookmarkStart w:id="1" w:name="Xe40870dbe12e9f4de81ddf51a711fc3b256706c"/>
      <w:bookmarkEnd w:id="0"/>
      <w:r>
        <w:t>1. 3 pts. Download two .csv files from Canvas called DiversityData.csv and Metadata.csv, and read them into R using relative file paths.</w:t>
      </w:r>
    </w:p>
    <w:p w14:paraId="3ED1150E" w14:textId="77777777" w:rsidR="00F04ADF" w:rsidRDefault="00000000">
      <w:pPr>
        <w:pStyle w:val="SourceCode"/>
      </w:pPr>
      <w:r>
        <w:rPr>
          <w:rStyle w:val="NormalTok"/>
        </w:rPr>
        <w:t xml:space="preserve">Diversit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versity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iversityData)</w:t>
      </w:r>
    </w:p>
    <w:p w14:paraId="76218084" w14:textId="77777777" w:rsidR="00F04ADF" w:rsidRDefault="00000000">
      <w:pPr>
        <w:pStyle w:val="SourceCode"/>
      </w:pPr>
      <w:r>
        <w:rPr>
          <w:rStyle w:val="VerbatimChar"/>
        </w:rPr>
        <w:t>## 'data.frame':    70 obs. of  5 variables:</w:t>
      </w:r>
      <w:r>
        <w:br/>
      </w:r>
      <w:r>
        <w:rPr>
          <w:rStyle w:val="VerbatimChar"/>
        </w:rPr>
        <w:t>##  $ Code      : chr  "S01_13" "S02_16" "S03_19" "S04_22" ...</w:t>
      </w:r>
      <w:r>
        <w:br/>
      </w:r>
      <w:r>
        <w:rPr>
          <w:rStyle w:val="VerbatimChar"/>
        </w:rPr>
        <w:t>##  $ shannon   : num  6.62 6.61 6.66 6.66 6.61 ...</w:t>
      </w:r>
      <w:r>
        <w:br/>
      </w:r>
      <w:r>
        <w:rPr>
          <w:rStyle w:val="VerbatimChar"/>
        </w:rPr>
        <w:t>##  $ invsimpson: num  211 207 213 205 200 ...</w:t>
      </w:r>
      <w:r>
        <w:br/>
      </w:r>
      <w:r>
        <w:rPr>
          <w:rStyle w:val="VerbatimChar"/>
        </w:rPr>
        <w:t>##  $ simpson   : num  0.995 0.995 0.995 0.995 0.995 ...</w:t>
      </w:r>
      <w:r>
        <w:br/>
      </w:r>
      <w:r>
        <w:rPr>
          <w:rStyle w:val="VerbatimChar"/>
        </w:rPr>
        <w:t>##  $ richness  : int  3319 3079 3935 3922 3196 3481 3250 3170 3657 3177 ...</w:t>
      </w:r>
    </w:p>
    <w:p w14:paraId="7E4C3E43" w14:textId="77777777" w:rsidR="00F04ADF" w:rsidRDefault="00000000">
      <w:pPr>
        <w:pStyle w:val="SourceCode"/>
      </w:pPr>
      <w:r>
        <w:rPr>
          <w:rStyle w:val="NormalTok"/>
        </w:rPr>
        <w:lastRenderedPageBreak/>
        <w:t xml:space="preserve">Meta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eta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tadata)</w:t>
      </w:r>
    </w:p>
    <w:p w14:paraId="4DFD8959" w14:textId="77777777" w:rsidR="00F04ADF" w:rsidRDefault="00000000">
      <w:pPr>
        <w:pStyle w:val="SourceCode"/>
      </w:pPr>
      <w:r>
        <w:rPr>
          <w:rStyle w:val="VerbatimChar"/>
        </w:rPr>
        <w:t>## 'data.frame':    70 obs. of  5 variables:</w:t>
      </w:r>
      <w:r>
        <w:br/>
      </w:r>
      <w:r>
        <w:rPr>
          <w:rStyle w:val="VerbatimChar"/>
        </w:rPr>
        <w:t>##  $ Code         : chr  "S01_13" "S02_16" "S03_19" "S04_22" ...</w:t>
      </w:r>
      <w:r>
        <w:br/>
      </w:r>
      <w:r>
        <w:rPr>
          <w:rStyle w:val="VerbatimChar"/>
        </w:rPr>
        <w:t>##  $ Crop         : chr  "Soil" "Soil" "Soil" "Soil" ...</w:t>
      </w:r>
      <w:r>
        <w:br/>
      </w:r>
      <w:r>
        <w:rPr>
          <w:rStyle w:val="VerbatimChar"/>
        </w:rPr>
        <w:t>##  $ Time_Point   : int  0 0 0 0 0 0 6 6 6 6 ...</w:t>
      </w:r>
      <w:r>
        <w:br/>
      </w:r>
      <w:r>
        <w:rPr>
          <w:rStyle w:val="VerbatimChar"/>
        </w:rPr>
        <w:t>##  $ Replicate    : int  1 2 3 4 5 6 1 2 3 4 ...</w:t>
      </w:r>
      <w:r>
        <w:br/>
      </w:r>
      <w:r>
        <w:rPr>
          <w:rStyle w:val="VerbatimChar"/>
        </w:rPr>
        <w:t>##  $ Water_Imbibed: chr  "na" "na" "na" "na" ...</w:t>
      </w:r>
    </w:p>
    <w:p w14:paraId="128B02A9" w14:textId="77777777" w:rsidR="00F04ADF" w:rsidRDefault="00000000">
      <w:pPr>
        <w:pStyle w:val="Heading1"/>
      </w:pPr>
      <w:bookmarkStart w:id="2" w:name="X475eaabd9667f35cf792f5907367cc8ab55476d"/>
      <w:bookmarkEnd w:id="1"/>
      <w:r>
        <w:t>2. 4 pts. Join the two dataframes together by the common column ‘Code’. Name the resulting dataframe alpha.</w:t>
      </w:r>
    </w:p>
    <w:p w14:paraId="79F1D360" w14:textId="77777777" w:rsidR="00F04ADF" w:rsidRDefault="00000000">
      <w:pPr>
        <w:pStyle w:val="SourceCode"/>
      </w:pPr>
      <w:r>
        <w:rPr>
          <w:rStyle w:val="NormalTok"/>
        </w:rPr>
        <w:t xml:space="preserve">alpha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Metadata, Diversity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</w:p>
    <w:p w14:paraId="4D46FCBD" w14:textId="77777777" w:rsidR="00F04ADF" w:rsidRDefault="00000000">
      <w:pPr>
        <w:pStyle w:val="Heading1"/>
      </w:pPr>
      <w:bookmarkStart w:id="3" w:name="X0fa7b0c5fa524130c258189afc37f1e91274fef"/>
      <w:bookmarkEnd w:id="2"/>
      <w:r>
        <w:t>3. 4 pts. Calculate Pielou’s evenness index: Pielou’s evenness is an ecological parameter calculated by the Shannon diversity index (column Shannon) divided by the log of the richness column.</w:t>
      </w:r>
    </w:p>
    <w:p w14:paraId="375ACA09" w14:textId="77777777" w:rsidR="00F04ADF" w:rsidRDefault="00000000">
      <w:pPr>
        <w:pStyle w:val="FirstParagraph"/>
      </w:pPr>
      <w:r>
        <w:t>#a. Using mutate, create a new column to calculate Pielou’s evenness index. #b. Name the resulting dataframe alpha_even.</w:t>
      </w:r>
    </w:p>
    <w:p w14:paraId="310579E9" w14:textId="77777777" w:rsidR="00F04ADF" w:rsidRDefault="00000000">
      <w:pPr>
        <w:pStyle w:val="SourceCode"/>
      </w:pPr>
      <w:r>
        <w:rPr>
          <w:rStyle w:val="CommentTok"/>
        </w:rPr>
        <w:t># Creating a new column</w:t>
      </w:r>
      <w:r>
        <w:br/>
      </w:r>
      <w:r>
        <w:rPr>
          <w:rStyle w:val="NormalTok"/>
        </w:rPr>
        <w:t xml:space="preserve">alpha_even 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 xml:space="preserve">(alpha, </w:t>
      </w:r>
      <w:r>
        <w:rPr>
          <w:rStyle w:val="AttributeTok"/>
        </w:rPr>
        <w:t>Pielou_eveness =</w:t>
      </w:r>
      <w:r>
        <w:rPr>
          <w:rStyle w:val="NormalTok"/>
        </w:rPr>
        <w:t xml:space="preserve"> shanno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richness))</w:t>
      </w:r>
    </w:p>
    <w:p w14:paraId="3A22B3CA" w14:textId="77777777" w:rsidR="00F04ADF" w:rsidRDefault="00000000">
      <w:pPr>
        <w:pStyle w:val="Heading1"/>
      </w:pPr>
      <w:bookmarkStart w:id="4" w:name="X7b981f8f43d06b455685b5a436a93ae6d52db64"/>
      <w:bookmarkEnd w:id="3"/>
      <w:r>
        <w:t>4 4. Pts. Using tidyverse language of functions and the pipe, use the summarise function and tell me the mean and standard error evenness grouped by crop over time.</w:t>
      </w:r>
    </w:p>
    <w:p w14:paraId="6058258C" w14:textId="77777777" w:rsidR="00F04ADF" w:rsidRDefault="00000000">
      <w:pPr>
        <w:pStyle w:val="FirstParagraph"/>
      </w:pPr>
      <w:r>
        <w:t>#a. Start with the alpha_even dataframe #b. Group the data: group the data by Crop and Time_Point. #c. Summarize the data: Calculate the mean, count, standard deviation, and standard error for the even variable within each group. #d. Name the resulting dataframe alpha_average</w:t>
      </w:r>
    </w:p>
    <w:p w14:paraId="30A54B8B" w14:textId="77777777" w:rsidR="00F04ADF" w:rsidRDefault="00000000">
      <w:pPr>
        <w:pStyle w:val="SourceCode"/>
      </w:pPr>
      <w:r>
        <w:rPr>
          <w:rStyle w:val="CommentTok"/>
        </w:rPr>
        <w:t>#summary statistics</w:t>
      </w:r>
      <w:r>
        <w:br/>
      </w:r>
      <w:r>
        <w:br/>
      </w:r>
      <w:r>
        <w:rPr>
          <w:rStyle w:val="NormalTok"/>
        </w:rPr>
        <w:t xml:space="preserve">alpha_average  </w:t>
      </w:r>
      <w:r>
        <w:rPr>
          <w:rStyle w:val="OtherTok"/>
        </w:rPr>
        <w:t>&lt;-</w:t>
      </w:r>
      <w:r>
        <w:rPr>
          <w:rStyle w:val="NormalTok"/>
        </w:rPr>
        <w:t xml:space="preserve">  alpha_ev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.eve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ielou_eveness), </w:t>
      </w:r>
      <w:r>
        <w:rPr>
          <w:rStyle w:val="CommentTok"/>
        </w:rPr>
        <w:t># calculating the mean richness, stdeviation, and standard erro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.dev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ielou_even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d.err =</w:t>
      </w:r>
      <w:r>
        <w:rPr>
          <w:rStyle w:val="NormalTok"/>
        </w:rPr>
        <w:t xml:space="preserve"> sd.dev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)</w:t>
      </w:r>
    </w:p>
    <w:p w14:paraId="504FEB9C" w14:textId="77777777" w:rsidR="00F04ADF" w:rsidRDefault="00000000">
      <w:pPr>
        <w:pStyle w:val="SourceCode"/>
      </w:pPr>
      <w:r>
        <w:rPr>
          <w:rStyle w:val="VerbatimChar"/>
        </w:rPr>
        <w:lastRenderedPageBreak/>
        <w:t>## `summarise()` has grouped output by 'Crop'. You can override using the</w:t>
      </w:r>
      <w:r>
        <w:br/>
      </w:r>
      <w:r>
        <w:rPr>
          <w:rStyle w:val="VerbatimChar"/>
        </w:rPr>
        <w:t>## `.groups` argument.</w:t>
      </w:r>
    </w:p>
    <w:p w14:paraId="250EB0E4" w14:textId="77777777" w:rsidR="00F04ADF" w:rsidRDefault="00000000">
      <w:pPr>
        <w:pStyle w:val="Heading1"/>
      </w:pPr>
      <w:bookmarkStart w:id="5" w:name="X9b72986becdd37442965eeef9617ff2bf2ad9ae"/>
      <w:bookmarkEnd w:id="4"/>
      <w:r>
        <w:t>5. 4. Pts. Calculate the difference between the soybean column, the soil column, and the difference between the cotton column and the soil column</w:t>
      </w:r>
    </w:p>
    <w:p w14:paraId="3FA4DFEA" w14:textId="77777777" w:rsidR="00F04ADF" w:rsidRDefault="00000000">
      <w:pPr>
        <w:pStyle w:val="FirstParagraph"/>
      </w:pPr>
      <w:r>
        <w:t>#a. Start with the alpha_average dataframe #b. Select relevant columns: select the columns Time_Point, Crop, and mean.even. #c. Reshape the data: Use the pivot_wider function to transform the data from long to wide format, creating new columns for each Crop with values from mean.even. #d. Calculate differences: Create new columns named diff.cotton.even and diff.soybean.even by calculating the difference between Soil and Cotton, and Soil and Soybean, respectively. #e. Name the resulting dataframe alpha_average2</w:t>
      </w:r>
    </w:p>
    <w:p w14:paraId="332ED99E" w14:textId="77777777" w:rsidR="00F04ADF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Crop, </w:t>
      </w:r>
      <w:r>
        <w:rPr>
          <w:rStyle w:val="AttributeTok"/>
        </w:rPr>
        <w:t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Cott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>-</w:t>
      </w:r>
      <w:r>
        <w:rPr>
          <w:rStyle w:val="NormalTok"/>
        </w:rPr>
        <w:t xml:space="preserve"> Soybean)</w:t>
      </w:r>
    </w:p>
    <w:p w14:paraId="275F526C" w14:textId="77777777" w:rsidR="00F04ADF" w:rsidRDefault="00000000">
      <w:pPr>
        <w:pStyle w:val="Heading1"/>
      </w:pPr>
      <w:bookmarkStart w:id="6" w:name="pts.-connecting-it-to-plots"/>
      <w:bookmarkEnd w:id="5"/>
      <w:r>
        <w:t>6. 4 pts. Connecting it to plots</w:t>
      </w:r>
    </w:p>
    <w:p w14:paraId="0EE9D2C7" w14:textId="77777777" w:rsidR="00F04ADF" w:rsidRDefault="00000000">
      <w:pPr>
        <w:pStyle w:val="FirstParagraph"/>
      </w:pPr>
      <w:r>
        <w:t>#a. Start with the alpha_average2 dataframe #b. Select relevant columns: select the columns Time_Point, diff.cotton.even, and diff.soybean.even. #c. Reshape the data: Use the pivot_longer function to transform the data from wide to long format, creating a new column named diff that contains the values from diff.cotton.even and diff.soybean.even. #i. This might be challenging, so I’ll give you a break. The code is below.</w:t>
      </w:r>
    </w:p>
    <w:p w14:paraId="3B47D218" w14:textId="77777777" w:rsidR="00F04ADF" w:rsidRDefault="00000000">
      <w:pPr>
        <w:pStyle w:val="BodyText"/>
      </w:pPr>
      <w:r>
        <w:t>#pivot_longer(c(diff.cotton.even, diff.soybean.even), names_to = “diff”)</w:t>
      </w:r>
    </w:p>
    <w:p w14:paraId="4D53A63B" w14:textId="77777777" w:rsidR="00F04ADF" w:rsidRDefault="00000000">
      <w:pPr>
        <w:pStyle w:val="BodyText"/>
      </w:pPr>
      <w:r>
        <w:t>#d. Create the plot: Use ggplot and geom_line() with ‘Time_Point’ on the x-axis, the column ‘values’ on the y-axis, and different colors for each ‘diff’ category. The column named ‘values’ come from the pivot_longer. The resulting plot should look like the one to the right.</w:t>
      </w:r>
    </w:p>
    <w:p w14:paraId="1D1CF22A" w14:textId="77777777" w:rsidR="00F04ADF" w:rsidRDefault="00000000"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dif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_Point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color=</w:t>
      </w:r>
      <w:r>
        <w:rPr>
          <w:rStyle w:val="NormalTok"/>
        </w:rPr>
        <w:t xml:space="preserve">diff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lot i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 (hrs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ifference from soil in Pielou’s evenness"</w:t>
      </w:r>
      <w:r>
        <w:rPr>
          <w:rStyle w:val="NormalTok"/>
        </w:rPr>
        <w:t>)</w:t>
      </w:r>
    </w:p>
    <w:p w14:paraId="7A82E8BB" w14:textId="77777777" w:rsidR="00F04AD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886704" wp14:editId="42E4C81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ding_challenge_DataWrangl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745F9" w14:textId="77777777" w:rsidR="00F04ADF" w:rsidRDefault="00000000">
      <w:pPr>
        <w:pStyle w:val="Heading2"/>
      </w:pPr>
      <w:bookmarkStart w:id="7" w:name="Xfaa97170c1d03631e73e40fc3e4dfa52f4cf505"/>
      <w:r>
        <w:t>Below is the clickable link to GitHub Folder where these files are published</w:t>
      </w:r>
    </w:p>
    <w:p w14:paraId="7CB414A1" w14:textId="77777777" w:rsidR="00F04ADF" w:rsidRDefault="00000000">
      <w:pPr>
        <w:pStyle w:val="FirstParagraph"/>
      </w:pPr>
      <w:hyperlink r:id="rId8">
        <w:r>
          <w:rPr>
            <w:rStyle w:val="Hyperlink"/>
          </w:rPr>
          <w:t>Coding_challenge_5 Folder</w:t>
        </w:r>
      </w:hyperlink>
      <w:bookmarkEnd w:id="6"/>
      <w:bookmarkEnd w:id="7"/>
    </w:p>
    <w:sectPr w:rsidR="00F04A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F0CE97" w14:textId="77777777" w:rsidR="00460F66" w:rsidRDefault="00460F66">
      <w:pPr>
        <w:spacing w:after="0"/>
      </w:pPr>
      <w:r>
        <w:separator/>
      </w:r>
    </w:p>
  </w:endnote>
  <w:endnote w:type="continuationSeparator" w:id="0">
    <w:p w14:paraId="69AD9593" w14:textId="77777777" w:rsidR="00460F66" w:rsidRDefault="00460F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2EDBEC" w14:textId="77777777" w:rsidR="00460F66" w:rsidRDefault="00460F66">
      <w:r>
        <w:separator/>
      </w:r>
    </w:p>
  </w:footnote>
  <w:footnote w:type="continuationSeparator" w:id="0">
    <w:p w14:paraId="41057838" w14:textId="77777777" w:rsidR="00460F66" w:rsidRDefault="00460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D7863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00837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M0N7a0MDQ1NDMwNzZV0lEKTi0uzszPAykwrAUAJR+UjywAAAA="/>
  </w:docVars>
  <w:rsids>
    <w:rsidRoot w:val="00F04ADF"/>
    <w:rsid w:val="00460F66"/>
    <w:rsid w:val="00646F10"/>
    <w:rsid w:val="00B36604"/>
    <w:rsid w:val="00F0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5FC1B7"/>
  <w15:docId w15:val="{C8C6D4F0-D237-42C7-8CC0-3C7AABE2D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pg0001/PLPA_Assignment/tree/main/Coding_challenge_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820</Words>
  <Characters>4675</Characters>
  <Application>Microsoft Office Word</Application>
  <DocSecurity>0</DocSecurity>
  <Lines>114</Lines>
  <Paragraphs>41</Paragraphs>
  <ScaleCrop>false</ScaleCrop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_DataWrangling</dc:title>
  <dc:creator>Pankaj Gaonkar</dc:creator>
  <cp:keywords/>
  <cp:lastModifiedBy>Pankaj Prakash Gaonkar</cp:lastModifiedBy>
  <cp:revision>2</cp:revision>
  <dcterms:created xsi:type="dcterms:W3CDTF">2025-03-20T19:52:00Z</dcterms:created>
  <dcterms:modified xsi:type="dcterms:W3CDTF">2025-03-20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  <property fmtid="{D5CDD505-2E9C-101B-9397-08002B2CF9AE}" pid="4" name="GrammarlyDocumentId">
    <vt:lpwstr>ffa81561599354959aeb7e175bf12b2acba2a2dc5888b847c0f170cf53128f37</vt:lpwstr>
  </property>
</Properties>
</file>